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E5A73" w14:textId="77777777" w:rsidR="00340330" w:rsidRPr="005B6A56" w:rsidRDefault="00F748C0" w:rsidP="00340330">
      <w:pPr>
        <w:tabs>
          <w:tab w:val="left" w:pos="3675"/>
          <w:tab w:val="center" w:pos="4536"/>
        </w:tabs>
        <w:spacing w:after="0" w:line="240" w:lineRule="auto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3B20D4B" wp14:editId="50B4B26A">
                <wp:simplePos x="0" y="0"/>
                <wp:positionH relativeFrom="column">
                  <wp:posOffset>5073650</wp:posOffset>
                </wp:positionH>
                <wp:positionV relativeFrom="paragraph">
                  <wp:posOffset>-635</wp:posOffset>
                </wp:positionV>
                <wp:extent cx="1096010" cy="1173480"/>
                <wp:effectExtent l="0" t="0" r="8890" b="762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1173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F1390E" w14:textId="77777777" w:rsidR="00F748C0" w:rsidRDefault="00F748C0" w:rsidP="00F748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B20D4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99.5pt;margin-top:-.05pt;width:86.3pt;height:92.4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" stroked="f">
                <v:textbox>
                  <w:txbxContent>
                    <w:p w14:paraId="4DF1390E" w14:textId="77777777" w:rsidR="00F748C0" w:rsidRDefault="00F748C0" w:rsidP="00F748C0"/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F2D60E1" wp14:editId="4AEA5F7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96010" cy="861060"/>
                <wp:effectExtent l="0" t="0" r="8890" b="0"/>
                <wp:wrapNone/>
                <wp:docPr id="1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3B724" w14:textId="63BBF7DB" w:rsidR="00340330" w:rsidRDefault="001B3032" w:rsidP="0034033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E2376C" wp14:editId="7D5C948E">
                                  <wp:extent cx="906780" cy="906780"/>
                                  <wp:effectExtent l="0" t="0" r="7620" b="7620"/>
                                  <wp:docPr id="2" name="Resim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6780" cy="9067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2D60E1" id="_x0000_s1027" type="#_x0000_t202" style="position:absolute;left:0;text-align:left;margin-left:0;margin-top:0;width:86.3pt;height:67.8pt;z-index:2516526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" stroked="f">
                <v:textbox style="mso-fit-shape-to-text:t">
                  <w:txbxContent>
                    <w:p w14:paraId="7613B724" w14:textId="63BBF7DB" w:rsidR="00340330" w:rsidRDefault="001B3032" w:rsidP="00340330">
                      <w:r>
                        <w:rPr>
                          <w:noProof/>
                        </w:rPr>
                        <w:drawing>
                          <wp:inline distT="0" distB="0" distL="0" distR="0" wp14:anchorId="58E2376C" wp14:editId="7D5C948E">
                            <wp:extent cx="906780" cy="906780"/>
                            <wp:effectExtent l="0" t="0" r="7620" b="7620"/>
                            <wp:docPr id="2" name="Resim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6780" cy="9067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T.C.</w:t>
      </w:r>
    </w:p>
    <w:p w14:paraId="4930BBDA" w14:textId="77777777" w:rsidR="00340330" w:rsidRPr="005B6A56" w:rsidRDefault="006E099F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BANDIRMA ONYEDİ EYLÜL ÜNİVERSİTESİ</w:t>
      </w:r>
    </w:p>
    <w:p w14:paraId="6DA37E5F" w14:textId="74EC5DBC" w:rsidR="00340330" w:rsidRPr="005B6A56" w:rsidRDefault="00F1593E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GÖNEN JEOTERMAL</w: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 xml:space="preserve"> ENSTİTÜSÜ</w:t>
      </w:r>
    </w:p>
    <w:p w14:paraId="3433FD18" w14:textId="77777777" w:rsidR="002E0350" w:rsidRPr="000F492A" w:rsidRDefault="00EA1AFA" w:rsidP="00EA1AFA">
      <w:pPr>
        <w:tabs>
          <w:tab w:val="left" w:pos="1215"/>
          <w:tab w:val="left" w:pos="8640"/>
          <w:tab w:val="left" w:pos="8820"/>
        </w:tabs>
        <w:spacing w:after="0" w:line="240" w:lineRule="auto"/>
        <w:ind w:left="1621" w:firstLine="1498"/>
        <w:rPr>
          <w:rFonts w:ascii="Times New Roman" w:hAnsi="Times New Roman" w:cs="Times New Roman"/>
          <w:b/>
        </w:rPr>
      </w:pPr>
      <w:r w:rsidRPr="000F492A">
        <w:rPr>
          <w:rFonts w:ascii="Times New Roman" w:hAnsi="Times New Roman" w:cs="Times New Roman"/>
          <w:b/>
        </w:rPr>
        <w:t>MEZUNİYET TALEP FORMU</w:t>
      </w:r>
    </w:p>
    <w:p w14:paraId="498161DA" w14:textId="77777777" w:rsidR="002E0350" w:rsidRPr="00D30331" w:rsidRDefault="002E0350" w:rsidP="00D30331">
      <w:pPr>
        <w:pStyle w:val="AralkYok"/>
        <w:spacing w:line="360" w:lineRule="auto"/>
        <w:jc w:val="center"/>
        <w:rPr>
          <w:rFonts w:ascii="Times New Roman" w:hAnsi="Times New Roman" w:cs="Times New Roman"/>
        </w:rPr>
      </w:pPr>
    </w:p>
    <w:p w14:paraId="0393C3C3" w14:textId="77777777" w:rsidR="00EA1AFA" w:rsidRDefault="00EA1AFA" w:rsidP="00EA1AFA">
      <w:pPr>
        <w:spacing w:after="0" w:line="360" w:lineRule="auto"/>
        <w:rPr>
          <w:rFonts w:ascii="Times New Roman" w:hAnsi="Times New Roman" w:cs="Times New Roman"/>
          <w:b/>
        </w:rPr>
      </w:pPr>
      <w:r w:rsidRPr="00D30331">
        <w:rPr>
          <w:rFonts w:ascii="Times New Roman" w:hAnsi="Times New Roman" w:cs="Times New Roman"/>
          <w:b/>
        </w:rPr>
        <w:t>ÖĞRENCİNİN</w:t>
      </w:r>
    </w:p>
    <w:p w14:paraId="56C9C1F7" w14:textId="77777777" w:rsidR="00EA1AFA" w:rsidRPr="00EA1AFA" w:rsidRDefault="00EA1AFA" w:rsidP="000F492A">
      <w:pPr>
        <w:spacing w:after="0"/>
        <w:rPr>
          <w:rFonts w:ascii="Times New Roman" w:hAnsi="Times New Roman" w:cs="Times New Roman"/>
        </w:rPr>
      </w:pPr>
      <w:r w:rsidRPr="00EA1AFA">
        <w:rPr>
          <w:rFonts w:ascii="Times New Roman" w:hAnsi="Times New Roman" w:cs="Times New Roman"/>
        </w:rPr>
        <w:t>TC Kimlik No</w:t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  <w:t>:</w:t>
      </w:r>
    </w:p>
    <w:p w14:paraId="15230E6E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Numaras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890667344" w:edGrp="everyone"/>
      <w:r w:rsidRPr="00D30331">
        <w:rPr>
          <w:rFonts w:ascii="Times New Roman" w:hAnsi="Times New Roman" w:cs="Times New Roman"/>
        </w:rPr>
        <w:t xml:space="preserve">   </w:t>
      </w:r>
      <w:permEnd w:id="1890667344"/>
    </w:p>
    <w:p w14:paraId="7CED4270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Adı Soyad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242619299" w:edGrp="everyone"/>
      <w:r w:rsidRPr="00D30331">
        <w:rPr>
          <w:rFonts w:ascii="Times New Roman" w:hAnsi="Times New Roman" w:cs="Times New Roman"/>
        </w:rPr>
        <w:t xml:space="preserve">   </w:t>
      </w:r>
      <w:permEnd w:id="242619299"/>
    </w:p>
    <w:p w14:paraId="351AB089" w14:textId="77777777" w:rsidR="0066246A" w:rsidRDefault="0066246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Öğrenci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 </w:t>
      </w:r>
      <w:permStart w:id="128020490" w:edGrp="everyone"/>
      <w:r>
        <w:rPr>
          <w:rFonts w:ascii="Times New Roman" w:hAnsi="Times New Roman" w:cs="Times New Roman"/>
        </w:rPr>
        <w:t xml:space="preserve">   </w:t>
      </w:r>
      <w:permEnd w:id="128020490"/>
    </w:p>
    <w:p w14:paraId="5BF33655" w14:textId="77777777" w:rsidR="000F492A" w:rsidRDefault="000F492A" w:rsidP="000F492A">
      <w:pPr>
        <w:pStyle w:val="AralkYok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bilim Dalı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sdt>
        <w:sdtPr>
          <w:rPr>
            <w:rFonts w:ascii="Times New Roman" w:hAnsi="Times New Roman"/>
          </w:rPr>
          <w:alias w:val="Anabilim Dalı Adı Seçiniz"/>
          <w:tag w:val="Anabilim Dalı Adı Seçiniz"/>
          <w:id w:val="-1347560908"/>
          <w:dropDownList>
            <w:listItem w:displayText="...................." w:value="...................."/>
            <w:listItem w:displayText="Alternatif Enerji Kaynakları Anabilim Dalı" w:value="Alternatif Enerji Kaynakları Anabilim Dalı"/>
          </w:dropDownList>
        </w:sdtPr>
        <w:sdtContent>
          <w:r w:rsidR="006E099F">
            <w:rPr>
              <w:rFonts w:ascii="Times New Roman" w:hAnsi="Times New Roman"/>
            </w:rPr>
            <w:t>....................</w:t>
          </w:r>
        </w:sdtContent>
      </w:sdt>
    </w:p>
    <w:p w14:paraId="1C784E6C" w14:textId="77777777" w:rsidR="00EA1AFA" w:rsidRPr="00D30331" w:rsidRDefault="00EA1AFA" w:rsidP="000F492A">
      <w:pPr>
        <w:pStyle w:val="AralkYok"/>
        <w:spacing w:line="276" w:lineRule="auto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Program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>:</w:t>
      </w:r>
      <w:r w:rsidR="000F492A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/>
          </w:rPr>
          <w:alias w:val="Program Adı Seçiniz"/>
          <w:tag w:val="Program Adı Seçiniz"/>
          <w:id w:val="726719398"/>
          <w:dropDownList>
            <w:listItem w:displayText="...................." w:value="...................."/>
            <w:listItem w:displayText="Alternatif Enerji Kaynakları Doktora Programı" w:value="Alternatif Enerji Kaynakları Doktora Programı"/>
          </w:dropDownList>
        </w:sdtPr>
        <w:sdtContent>
          <w:r w:rsidR="006E099F">
            <w:rPr>
              <w:rFonts w:ascii="Times New Roman" w:hAnsi="Times New Roman"/>
            </w:rPr>
            <w:t>....................</w:t>
          </w:r>
        </w:sdtContent>
      </w:sdt>
    </w:p>
    <w:p w14:paraId="4E653C28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Öğretim Yılı/Dönemi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684891066" w:edGrp="everyone"/>
      <w:sdt>
        <w:sdtPr>
          <w:rPr>
            <w:rFonts w:ascii="Times New Roman" w:hAnsi="Times New Roman" w:cs="Times New Roman"/>
          </w:rPr>
          <w:alias w:val="Öğretim Yılı"/>
          <w:tag w:val="Öğretim Yılı"/>
          <w:id w:val="-1287197396"/>
          <w:placeholder>
            <w:docPart w:val="DB6935772E6946B8BF062894F4079A6D"/>
          </w:placeholder>
          <w:dropDownList>
            <w:listItem w:value="Bir öğe seçin."/>
            <w:listItem w:displayText="..............." w:value="..............."/>
            <w:listItem w:displayText="Öğretim Yılı" w:value="Öğretim Yılı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  <w:listItem w:displayText="2026-2027" w:value="2026-2027"/>
            <w:listItem w:displayText="2027-2028" w:value="2027-2028"/>
            <w:listItem w:displayText="2028-2029" w:value="2028-2029"/>
            <w:listItem w:displayText="2029-2030" w:value="2029-2030"/>
          </w:dropDownList>
        </w:sdtPr>
        <w:sdtContent>
          <w:r w:rsidRPr="00D30331">
            <w:rPr>
              <w:rFonts w:ascii="Times New Roman" w:hAnsi="Times New Roman" w:cs="Times New Roman"/>
            </w:rPr>
            <w:t>...............</w:t>
          </w:r>
        </w:sdtContent>
      </w:sdt>
      <w:permEnd w:id="1684891066"/>
      <w:r w:rsidRPr="00D30331">
        <w:rPr>
          <w:rFonts w:ascii="Times New Roman" w:hAnsi="Times New Roman" w:cs="Times New Roman"/>
        </w:rPr>
        <w:t xml:space="preserve">     </w:t>
      </w:r>
      <w:permStart w:id="1865579691" w:edGrp="everyone"/>
      <w:sdt>
        <w:sdtPr>
          <w:rPr>
            <w:rFonts w:ascii="Times New Roman" w:hAnsi="Times New Roman" w:cs="Times New Roman"/>
          </w:rPr>
          <w:alias w:val="Dönemi"/>
          <w:tag w:val="Dönemi"/>
          <w:id w:val="510804500"/>
          <w:placeholder>
            <w:docPart w:val="DB6935772E6946B8BF062894F4079A6D"/>
          </w:placeholder>
          <w:dropDownList>
            <w:listItem w:value="Bir öğe seçin."/>
            <w:listItem w:displayText=".........." w:value=".........."/>
            <w:listItem w:displayText="Güz" w:value="Güz"/>
            <w:listItem w:displayText="Bahar" w:value="Bahar"/>
          </w:dropDownList>
        </w:sdtPr>
        <w:sdtContent>
          <w:r w:rsidRPr="00D30331">
            <w:rPr>
              <w:rFonts w:ascii="Times New Roman" w:hAnsi="Times New Roman" w:cs="Times New Roman"/>
            </w:rPr>
            <w:t>..........</w:t>
          </w:r>
        </w:sdtContent>
      </w:sdt>
      <w:permEnd w:id="1865579691"/>
    </w:p>
    <w:p w14:paraId="1CC1A9D8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efon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4C9D78BE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res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502DF07B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Post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0D6F8843" w14:textId="77777777" w:rsidR="00A30BA9" w:rsidRDefault="00A30BA9" w:rsidP="00A30BA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86"/>
      </w:tblGrid>
      <w:tr w:rsidR="00EA1AFA" w:rsidRPr="00A2739B" w14:paraId="6A4664C5" w14:textId="77777777" w:rsidTr="000F492A">
        <w:trPr>
          <w:trHeight w:val="980"/>
        </w:trPr>
        <w:tc>
          <w:tcPr>
            <w:tcW w:w="9697" w:type="dxa"/>
          </w:tcPr>
          <w:p w14:paraId="0ACB2332" w14:textId="77777777"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14:paraId="2E11F920" w14:textId="77777777" w:rsidR="00EA1AFA" w:rsidRPr="00A2739B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>Enstitü web sayfasında ilan edilen mezuniyet için gerekli tüm belgeleri doğru, eksiksiz ve kurallara uygun olarak tamamlamış bulunmaktayım.</w:t>
            </w:r>
          </w:p>
          <w:p w14:paraId="028F10CD" w14:textId="77777777"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 xml:space="preserve">Mezuniyet işlemlerimin başlatılmasını arz ederim.   </w:t>
            </w:r>
          </w:p>
          <w:p w14:paraId="45844996" w14:textId="77777777" w:rsidR="007F45AD" w:rsidRDefault="007F45AD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14:paraId="7F07D369" w14:textId="77777777" w:rsidR="00EA1AFA" w:rsidRPr="00A2739B" w:rsidRDefault="00EA1AFA" w:rsidP="000E7E01">
            <w:pPr>
              <w:spacing w:line="276" w:lineRule="auto"/>
              <w:ind w:firstLine="494"/>
              <w:jc w:val="right"/>
              <w:rPr>
                <w:rFonts w:ascii="Times New Roman" w:hAnsi="Times New Roman" w:cs="Times New Roman"/>
              </w:rPr>
            </w:pPr>
            <w:r w:rsidRPr="00B93161">
              <w:rPr>
                <w:rFonts w:ascii="Times New Roman" w:hAnsi="Times New Roman" w:cs="Times New Roman"/>
                <w:b/>
              </w:rPr>
              <w:t>Tarih :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1"/>
                </w:rPr>
                <w:alias w:val="Formun Düzenlenme Tarihi"/>
                <w:tag w:val="Formun Düzenlenme Tarihi"/>
                <w:id w:val="-2103185839"/>
                <w:showingPlcHdr/>
                <w:date w:fullDate="2017-01-14T00:00:00Z"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>
                <w:rPr>
                  <w:rStyle w:val="VarsaylanParagrafYazTipi"/>
                  <w:rFonts w:asciiTheme="minorHAnsi" w:hAnsiTheme="minorHAnsi" w:cs="Times New Roman"/>
                </w:rPr>
              </w:sdtEndPr>
              <w:sdtContent>
                <w:r w:rsidRPr="00203381">
                  <w:rPr>
                    <w:rStyle w:val="YerTutucuMetni"/>
                  </w:rPr>
                  <w:t>Tarih girmek için burayı tıklatın.</w:t>
                </w:r>
              </w:sdtContent>
            </w:sdt>
          </w:p>
        </w:tc>
      </w:tr>
    </w:tbl>
    <w:p w14:paraId="2994BCB3" w14:textId="77777777" w:rsidR="00EA1AFA" w:rsidRDefault="00EA1AFA" w:rsidP="00EA1AFA">
      <w:pPr>
        <w:rPr>
          <w:rFonts w:ascii="Times New Roman" w:hAnsi="Times New Roman" w:cs="Times New Roman"/>
        </w:rPr>
      </w:pPr>
      <w:r w:rsidRPr="00A2739B">
        <w:rPr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</w:rPr>
        <w:t xml:space="preserve">     </w:t>
      </w:r>
    </w:p>
    <w:tbl>
      <w:tblPr>
        <w:tblStyle w:val="TabloKlavuzu"/>
        <w:tblW w:w="9747" w:type="dxa"/>
        <w:tblLook w:val="04A0" w:firstRow="1" w:lastRow="0" w:firstColumn="1" w:lastColumn="0" w:noHBand="0" w:noVBand="1"/>
      </w:tblPr>
      <w:tblGrid>
        <w:gridCol w:w="4818"/>
        <w:gridCol w:w="4929"/>
      </w:tblGrid>
      <w:tr w:rsidR="001F798F" w14:paraId="2C42C7BC" w14:textId="77777777" w:rsidTr="000F492A">
        <w:tc>
          <w:tcPr>
            <w:tcW w:w="4818" w:type="dxa"/>
          </w:tcPr>
          <w:p w14:paraId="4A17DE6B" w14:textId="77777777" w:rsidR="00FF0A8D" w:rsidRDefault="00FF0A8D" w:rsidP="00FF0A8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 VE CD’Yİ TESLİM ALAN ÜNİVERSİTE MERKEZ KÜTÜPHANE GÖREVLİSİ</w:t>
            </w:r>
          </w:p>
          <w:p w14:paraId="10BC7BFA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</w:p>
          <w:p w14:paraId="29ECD5C7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 :</w:t>
            </w:r>
          </w:p>
          <w:p w14:paraId="7DD1F05B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 :</w:t>
            </w:r>
          </w:p>
          <w:p w14:paraId="79FED4AE" w14:textId="77777777" w:rsidR="001F798F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mza               :                                   Kurum Kaşesi</w:t>
            </w:r>
          </w:p>
        </w:tc>
        <w:tc>
          <w:tcPr>
            <w:tcW w:w="4929" w:type="dxa"/>
          </w:tcPr>
          <w:p w14:paraId="403220B4" w14:textId="77777777" w:rsidR="00FF0A8D" w:rsidRDefault="00FF0A8D" w:rsidP="00FF0A8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GELERİ TESLİM ALAN ENSTİTÜ GÖREVLİSİ</w:t>
            </w:r>
          </w:p>
          <w:p w14:paraId="5E1D7F37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</w:p>
          <w:p w14:paraId="2CA65B6A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:</w:t>
            </w:r>
          </w:p>
          <w:p w14:paraId="050DC3B5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:</w:t>
            </w:r>
          </w:p>
          <w:p w14:paraId="7C19B431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:                    </w:t>
            </w:r>
          </w:p>
          <w:p w14:paraId="0122B9E9" w14:textId="77777777" w:rsidR="00A34D6E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 Adedi    :                    CD Adedi :</w:t>
            </w:r>
          </w:p>
        </w:tc>
      </w:tr>
      <w:tr w:rsidR="00FF0A8D" w14:paraId="05E08A2A" w14:textId="77777777" w:rsidTr="00F621F7">
        <w:tc>
          <w:tcPr>
            <w:tcW w:w="9747" w:type="dxa"/>
            <w:gridSpan w:val="2"/>
          </w:tcPr>
          <w:p w14:paraId="18F53198" w14:textId="4F9A211D" w:rsidR="00FF0A8D" w:rsidRPr="00282E24" w:rsidRDefault="00FF0A8D" w:rsidP="000F492A">
            <w:pPr>
              <w:pStyle w:val="Balk2"/>
              <w:spacing w:before="0" w:line="276" w:lineRule="auto"/>
              <w:jc w:val="both"/>
              <w:outlineLvl w:val="1"/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T.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C.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BANDIRMA ONYEDİ EYLÜL ÜNİVERSİTESİ </w:t>
            </w:r>
            <w:r w:rsidR="00F1593E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GÖNEN JEOTERMAL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ENSTİTÜSÜ </w:t>
            </w:r>
          </w:p>
          <w:p w14:paraId="117C5F56" w14:textId="77777777" w:rsidR="00FF0A8D" w:rsidRDefault="00FF0A8D" w:rsidP="000F492A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  <w:p w14:paraId="6B623088" w14:textId="77777777" w:rsidR="00FF0A8D" w:rsidRPr="00282E24" w:rsidRDefault="00FF0A8D" w:rsidP="000F492A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Evrak Kayıt No:</w:t>
            </w:r>
          </w:p>
          <w:p w14:paraId="30ECC223" w14:textId="77777777" w:rsidR="00FF0A8D" w:rsidRDefault="00FF0A8D" w:rsidP="00282E24">
            <w:pPr>
              <w:rPr>
                <w:rFonts w:ascii="Times New Roman" w:hAnsi="Times New Roman" w:cs="Times New Roman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Tarih                :</w:t>
            </w:r>
          </w:p>
        </w:tc>
      </w:tr>
    </w:tbl>
    <w:p w14:paraId="122131BF" w14:textId="77777777" w:rsidR="001F798F" w:rsidRDefault="001F798F" w:rsidP="00EA1AFA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32"/>
        <w:gridCol w:w="548"/>
        <w:gridCol w:w="3772"/>
        <w:gridCol w:w="841"/>
        <w:gridCol w:w="3893"/>
      </w:tblGrid>
      <w:tr w:rsidR="00EA1AFA" w:rsidRPr="000F13AD" w14:paraId="37AAA4F2" w14:textId="77777777" w:rsidTr="000F492A">
        <w:trPr>
          <w:trHeight w:val="227"/>
        </w:trPr>
        <w:tc>
          <w:tcPr>
            <w:tcW w:w="4861" w:type="dxa"/>
            <w:gridSpan w:val="3"/>
            <w:shd w:val="clear" w:color="auto" w:fill="F2F2F2" w:themeFill="background1" w:themeFillShade="F2"/>
            <w:vAlign w:val="center"/>
          </w:tcPr>
          <w:p w14:paraId="1E7E209D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nstitü Kontrol Belgeleri</w:t>
            </w:r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14:paraId="67B5F1A9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et</w:t>
            </w:r>
          </w:p>
        </w:tc>
        <w:tc>
          <w:tcPr>
            <w:tcW w:w="3988" w:type="dxa"/>
            <w:shd w:val="clear" w:color="auto" w:fill="F2F2F2" w:themeFill="background1" w:themeFillShade="F2"/>
            <w:vAlign w:val="center"/>
          </w:tcPr>
          <w:p w14:paraId="4A04DD4D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zellikler</w:t>
            </w:r>
          </w:p>
        </w:tc>
      </w:tr>
      <w:tr w:rsidR="00EA1AFA" w:rsidRPr="000F13AD" w14:paraId="54741857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2886A6D1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51" w:type="dxa"/>
            <w:vAlign w:val="center"/>
          </w:tcPr>
          <w:p w14:paraId="50BA5DAA" w14:textId="77777777" w:rsidR="00EA1AFA" w:rsidRPr="00672C84" w:rsidRDefault="00EA1AFA" w:rsidP="000E7E0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1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0"/>
          </w:p>
        </w:tc>
        <w:tc>
          <w:tcPr>
            <w:tcW w:w="3873" w:type="dxa"/>
            <w:vAlign w:val="center"/>
          </w:tcPr>
          <w:p w14:paraId="18A83660" w14:textId="77777777" w:rsidR="00EA1AFA" w:rsidRPr="000F13AD" w:rsidRDefault="00EA1AFA" w:rsidP="000E7E01">
            <w:pPr>
              <w:ind w:left="115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Nüfus Cüzdan</w:t>
            </w:r>
            <w:r w:rsidRPr="000F13AD">
              <w:rPr>
                <w:rFonts w:ascii="Times New Roman" w:hAnsi="Times New Roman" w:cs="Times New Roman"/>
              </w:rPr>
              <w:t xml:space="preserve"> Fotokopisi</w:t>
            </w:r>
          </w:p>
        </w:tc>
        <w:tc>
          <w:tcPr>
            <w:tcW w:w="848" w:type="dxa"/>
            <w:vAlign w:val="center"/>
          </w:tcPr>
          <w:p w14:paraId="083ABEC5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 Adet</w:t>
            </w:r>
          </w:p>
        </w:tc>
        <w:tc>
          <w:tcPr>
            <w:tcW w:w="3988" w:type="dxa"/>
            <w:vAlign w:val="center"/>
          </w:tcPr>
          <w:p w14:paraId="50B54064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Fotokopi</w:t>
            </w:r>
            <w:r>
              <w:rPr>
                <w:rFonts w:ascii="Times New Roman" w:hAnsi="Times New Roman" w:cs="Times New Roman"/>
              </w:rPr>
              <w:t xml:space="preserve"> (A4 kağıda)</w:t>
            </w:r>
          </w:p>
        </w:tc>
      </w:tr>
      <w:tr w:rsidR="00EA1AFA" w:rsidRPr="000F13AD" w14:paraId="76DCE6FF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04D69D8C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51" w:type="dxa"/>
            <w:vAlign w:val="center"/>
          </w:tcPr>
          <w:p w14:paraId="3866B277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</w:rPr>
            </w:r>
            <w:r w:rsidR="0000000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1"/>
          </w:p>
        </w:tc>
        <w:tc>
          <w:tcPr>
            <w:tcW w:w="3873" w:type="dxa"/>
            <w:vAlign w:val="center"/>
          </w:tcPr>
          <w:p w14:paraId="56D95852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Öğrenci Kimlik Kartı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14:paraId="6B1E1A80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7CEBA319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Kayıpsa kayıp ilanı</w:t>
            </w:r>
          </w:p>
        </w:tc>
      </w:tr>
      <w:tr w:rsidR="00EA1AFA" w:rsidRPr="000F13AD" w14:paraId="29ED6BA4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1396BAA7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51" w:type="dxa"/>
            <w:vAlign w:val="center"/>
          </w:tcPr>
          <w:p w14:paraId="18834F71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3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</w:rPr>
            </w:r>
            <w:r w:rsidR="0000000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2"/>
          </w:p>
        </w:tc>
        <w:tc>
          <w:tcPr>
            <w:tcW w:w="3873" w:type="dxa"/>
            <w:vAlign w:val="center"/>
          </w:tcPr>
          <w:p w14:paraId="008B736D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 xml:space="preserve">Tez Teslim </w:t>
            </w:r>
            <w:r>
              <w:rPr>
                <w:rFonts w:ascii="Times New Roman" w:hAnsi="Times New Roman" w:cs="Times New Roman"/>
              </w:rPr>
              <w:t>(Jüri Üyesi) Formu</w:t>
            </w:r>
          </w:p>
        </w:tc>
        <w:tc>
          <w:tcPr>
            <w:tcW w:w="848" w:type="dxa"/>
            <w:vAlign w:val="center"/>
          </w:tcPr>
          <w:p w14:paraId="00D7DA1E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73D7693E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Danışman ıslak imzalı ve jüri ıslak imzalı</w:t>
            </w:r>
          </w:p>
        </w:tc>
      </w:tr>
      <w:tr w:rsidR="00EA1AFA" w:rsidRPr="000F13AD" w14:paraId="10120E2C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14474454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51" w:type="dxa"/>
            <w:vAlign w:val="center"/>
          </w:tcPr>
          <w:p w14:paraId="0D150483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4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</w:rPr>
            </w:r>
            <w:r w:rsidR="0000000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3"/>
          </w:p>
        </w:tc>
        <w:tc>
          <w:tcPr>
            <w:tcW w:w="3873" w:type="dxa"/>
            <w:vAlign w:val="center"/>
          </w:tcPr>
          <w:p w14:paraId="7A5ADFB1" w14:textId="77777777" w:rsidR="00EA1AFA" w:rsidRPr="000F13AD" w:rsidRDefault="008E1CFB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Tez Kataloğu Formu</w:t>
            </w:r>
          </w:p>
        </w:tc>
        <w:tc>
          <w:tcPr>
            <w:tcW w:w="848" w:type="dxa"/>
            <w:vAlign w:val="center"/>
          </w:tcPr>
          <w:p w14:paraId="0B447BCB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5D4DE333" w14:textId="77777777" w:rsidR="00EA1AFA" w:rsidRPr="000F13AD" w:rsidRDefault="008A169E" w:rsidP="000E7E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yrıca mail olarak gönderilecektir.</w:t>
            </w:r>
          </w:p>
        </w:tc>
      </w:tr>
      <w:tr w:rsidR="00EA1AFA" w:rsidRPr="000F13AD" w14:paraId="5A9AD18D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1FB65E04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51" w:type="dxa"/>
            <w:vAlign w:val="center"/>
          </w:tcPr>
          <w:p w14:paraId="3241837D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Onay5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</w:rPr>
            </w:r>
            <w:r w:rsidR="0000000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4"/>
          </w:p>
        </w:tc>
        <w:tc>
          <w:tcPr>
            <w:tcW w:w="3873" w:type="dxa"/>
            <w:vAlign w:val="center"/>
          </w:tcPr>
          <w:p w14:paraId="165E298E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Tez Veri Giriş Formu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14:paraId="356CE994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 Adet</w:t>
            </w:r>
          </w:p>
        </w:tc>
        <w:tc>
          <w:tcPr>
            <w:tcW w:w="3988" w:type="dxa"/>
            <w:vAlign w:val="center"/>
          </w:tcPr>
          <w:p w14:paraId="2E49A710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YÖK kaydı yaptıktan sonra</w:t>
            </w:r>
          </w:p>
        </w:tc>
      </w:tr>
      <w:tr w:rsidR="00EA1AFA" w:rsidRPr="000F13AD" w14:paraId="050699D3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0065E5AB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51" w:type="dxa"/>
            <w:vAlign w:val="center"/>
          </w:tcPr>
          <w:p w14:paraId="6028839F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Onay6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</w:rPr>
            </w:r>
            <w:r w:rsidR="0000000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5"/>
          </w:p>
        </w:tc>
        <w:tc>
          <w:tcPr>
            <w:tcW w:w="3873" w:type="dxa"/>
            <w:vAlign w:val="center"/>
          </w:tcPr>
          <w:p w14:paraId="0D4E54F1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Ciltlenmiş İmzalı Tez</w:t>
            </w:r>
          </w:p>
        </w:tc>
        <w:tc>
          <w:tcPr>
            <w:tcW w:w="848" w:type="dxa"/>
            <w:vAlign w:val="center"/>
          </w:tcPr>
          <w:p w14:paraId="111D4BD0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2BF22F20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Danışman ıslak imzalı ve jüri ıslak imzalı</w:t>
            </w:r>
          </w:p>
        </w:tc>
      </w:tr>
      <w:tr w:rsidR="00EA1AFA" w:rsidRPr="000F13AD" w14:paraId="2507BCB2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6947D3CB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551" w:type="dxa"/>
            <w:vAlign w:val="center"/>
          </w:tcPr>
          <w:p w14:paraId="03951008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Onay7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</w:rPr>
            </w:r>
            <w:r w:rsidR="0000000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6"/>
          </w:p>
        </w:tc>
        <w:tc>
          <w:tcPr>
            <w:tcW w:w="3873" w:type="dxa"/>
            <w:vAlign w:val="center"/>
          </w:tcPr>
          <w:p w14:paraId="0894AAFF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CD İçerisinde PDF Formatında Tez</w:t>
            </w:r>
          </w:p>
        </w:tc>
        <w:tc>
          <w:tcPr>
            <w:tcW w:w="848" w:type="dxa"/>
            <w:vAlign w:val="center"/>
          </w:tcPr>
          <w:p w14:paraId="4A70B2EE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608D3A70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Tez kontrol</w:t>
            </w:r>
            <w:r>
              <w:rPr>
                <w:rFonts w:ascii="Times New Roman" w:hAnsi="Times New Roman" w:cs="Times New Roman"/>
              </w:rPr>
              <w:t>ün</w:t>
            </w:r>
            <w:r w:rsidRPr="000F13AD">
              <w:rPr>
                <w:rFonts w:ascii="Times New Roman" w:hAnsi="Times New Roman" w:cs="Times New Roman"/>
              </w:rPr>
              <w:t xml:space="preserve">den sonra CD zarfında  </w:t>
            </w:r>
          </w:p>
        </w:tc>
      </w:tr>
      <w:tr w:rsidR="008A169E" w:rsidRPr="000F13AD" w14:paraId="523A2A44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34DEC29F" w14:textId="77777777" w:rsidR="008A169E" w:rsidRPr="000F13AD" w:rsidRDefault="0044189B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551" w:type="dxa"/>
            <w:vAlign w:val="center"/>
          </w:tcPr>
          <w:p w14:paraId="60DD0BF3" w14:textId="77777777" w:rsidR="008A169E" w:rsidRDefault="008A169E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</w:rPr>
            </w:r>
            <w:r w:rsidR="0000000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</w:p>
        </w:tc>
        <w:tc>
          <w:tcPr>
            <w:tcW w:w="3873" w:type="dxa"/>
            <w:vAlign w:val="center"/>
          </w:tcPr>
          <w:p w14:paraId="1B206057" w14:textId="77777777" w:rsidR="008A169E" w:rsidRPr="008F229F" w:rsidRDefault="008A169E" w:rsidP="000E7E01">
            <w:pPr>
              <w:ind w:left="10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P “Online Proje Başvuru Sistemine” eklendiğine dair belge</w:t>
            </w:r>
          </w:p>
        </w:tc>
        <w:tc>
          <w:tcPr>
            <w:tcW w:w="848" w:type="dxa"/>
            <w:vAlign w:val="center"/>
          </w:tcPr>
          <w:p w14:paraId="441CB522" w14:textId="77777777" w:rsidR="008A169E" w:rsidRPr="000F13AD" w:rsidRDefault="008A169E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1C5DB6CA" w14:textId="77777777" w:rsidR="008A169E" w:rsidRPr="000F13AD" w:rsidRDefault="008A169E" w:rsidP="000E7E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P destekli tezlerde</w:t>
            </w:r>
          </w:p>
        </w:tc>
      </w:tr>
    </w:tbl>
    <w:p w14:paraId="1C74461A" w14:textId="77777777" w:rsidR="00025421" w:rsidRPr="00D30331" w:rsidRDefault="00000000" w:rsidP="00EA1AFA">
      <w:pPr>
        <w:pStyle w:val="AralkYok"/>
        <w:spacing w:line="360" w:lineRule="auto"/>
        <w:rPr>
          <w:rFonts w:ascii="Times New Roman" w:hAnsi="Times New Roman" w:cs="Times New Roman"/>
        </w:rPr>
      </w:pPr>
      <w:sdt>
        <w:sdtPr>
          <w:rPr>
            <w:rStyle w:val="GlAlntChar"/>
          </w:rPr>
          <w:alias w:val="Formu Doldurmadan Önce Açıklamaları Okuyunuz"/>
          <w:tag w:val="Formu Doldurmadan Önce Açıklamaları Okuyunuz"/>
          <w:id w:val="1669604462"/>
          <w:dropDownList>
            <w:listItem w:displayText="Açıklamalar" w:value="Açıklamalar"/>
            <w:listItem w:displayText="......................................................................................................." w:value="......................................................................................................."/>
            <w:listItem w:displayText="Form elektronik ortamda ve ıslak imzalı olarak hazırlanmalıdır." w:value="Form elektronik ortamda ve ıslak imzalı olarak hazırlanmalıdır."/>
            <w:listItem w:displayText="--------------------------------------------------------------------------------------" w:value="--------------------------------------------------------------------------------------"/>
            <w:listItem w:displayText="Öğrenci formdaki Enstitü Kontrol Belgelerini ıslak imzalı olacak şekilde hazırlar ve Enstitü " w:value="Öğrenci formdaki Enstitü Kontrol Belgelerini ıslak imzalı olacak şekilde hazırlar ve Enstitü "/>
            <w:listItem w:displayText="onayı alındıktan sonra Evrak Kayıt Bürosuna teslim eder. Yönetmelik hükümleri gereğince " w:value="onayı alındıktan sonra Evrak Kayıt Bürosuna teslim eder. Yönetmelik hükümleri gereğince "/>
            <w:listItem w:displayText="“Mezuniyet Talep Formu”nun Enstitüye teslim tarihi, mezuniyet tarihi olarak Enstitü Yönetim " w:value="“Mezuniyet Talep Formu”nun Enstitüye teslim tarihi, mezuniyet tarihi olarak Enstitü Yönetim "/>
            <w:listItem w:displayText="Kurulunda onaylanır. Mezuniyet tarihi katkı payı yatırma dönemine rastlayan ve borç " w:value="Kurulunda onaylanır. Mezuniyet tarihi katkı payı yatırma dönemine rastlayan ve borç "/>
            <w:listItem w:displayText="yansıyan öğrencilerin, katkı payını yatırmadan mezuniyetleri onaylanmaz." w:value="yansıyan öğrencilerin, katkı payını yatırmadan mezuniyetleri onaylanmaz."/>
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<w:listItem w:displayText="NOT: Eksik, ıslak imzasız ve kısmen de olsa ELLE doldurulmuş Formlar Enstitü tarafından " w:value="NOT: Eksik, ıslak imzasız ve kısmen de olsa ELLE doldurulmuş Formlar Enstitü tarafından "/>
            <w:listItem w:displayText="kabul edilmez. " w:value="kabul edilmez. "/>
            <w:listItem w:displayText="……………………………………………………………………………………………….." w:value="……………………………………………………………………………………………….."/>
            <w:listItem w:displayText="Enstitü Yönetim Kurulu onayından sonra tezlerin çoğaltılması: " w:value="Enstitü Yönetim Kurulu onayından sonra tezlerin çoğaltılması: "/>
            <w:listItem w:displayText="Onay tarihi itibariyle en geç bir ay içerisinde tez onay sayfaları içerisine yerleştirilmiş olarak " w:value="Onay tarihi itibariyle en geç bir ay içerisinde tez onay sayfaları içerisine yerleştirilmiş olarak 3 adet deri ciltli tez hazırlanacak; (doktora için mavi, yüksek lisans için beyaz) "/>
            <w:listItem w:displayText="3 adet deri ciltli tez hazırlanacak; (doktora için mavi, yüksek lisans için beyaz) " w:value="3 adet deri ciltli tez hazırlanacak; (doktora için mavi, yüksek lisans için beyaz) "/>
            <w:listItem w:displayText="1 adedi  İ. Ü. Üniversitesi Merkez kütüphanesine, 1 adedi ilgili Fakülte Kütüphanesine ve diğer 1 adedi de Enstitüye teslim edilecek." w:value="1 adedi  İ. Ü. Üniversitesi Merkez kütüphanesine, 1 adedi ilgili Fakülte Kütüphanesine ve diğer 1 adedi de Enstitüye teslim edilecek."/>
            <w:listItem w:displayText="3- Kompakt Disklerin (CD) Hazırlanması:" w:value="3- Kompakt Disklerin (CD) Hazırlanması:"/>
            <w:listItem w:displayText="a. Tez onay sayfasının da içerisinde bulunduğu tezin tam metnini içeren 1 adet PDF dosyası (sıkıştırılmamış ve şifresiz); " w:value="a. Tez onay sayfasının da içerisinde bulunduğu tezin tam metnini içeren 1 adet PDF dosyası (sıkıştırılmamış ve şifresiz); "/>
            <w:listItem w:displayText="ekler ise sadece WinRar programı ile sıkıştırılacak." w:value="ekler ise sadece WinRar programı ile sıkıştırılacak."/>
            <w:listItem w:displayText="b. Doyalar isimlendirilirken Tez Veri Giriş Formundaki referans numarası kullanılacaktır:" w:value="b. Dosyalar isimlendirilirken Tez Veri Giriş Formundaki referans numarası kullanılacaktır:"/>
            <w:listItem w:displayText="Örnek: Tam metin için    referansno.pdf, " w:value="Örnek: Tam metin için    referansno.pdf, "/>
            <w:listItem w:displayText="             Ekler için             referansno.rar" w:value="             Ekler için             referansno.rar"/>
            <w:listItem w:displayText="c. 2 dijital nüsha olarak CD ye kaydedilip, CD ve kutusunun üzerine tez kapağındaki bilgiler yazılarak, 1 adet İ.Ü. Üniversitesi Merkez " w:value="c. 2 dijital nüsha olarak CD ye kaydedilip, CD ve kutusunun üzerine tez kapağındaki bilgiler yazılarak, 1 adet İ.Ü. Üniversitesi Merkez "/>
            <w:listItem w:displayText="Kütüphanesi ve 1 adet Enstitüye teslim edilecektir (Tez 100 mb’den büyük ise fazladan 1 adet daha CD Enstitüye teslim edilecek)." w:value="Kütüphanesi ve 1 adet Enstitüye teslim edilecektir (Tez 100 mb’den büyük ise fazladan 1 adet daha CD Enstitüye teslim edilecek)."/>
            <w:listItem w:displayText="d. Tez Kataloğu oluşturmak  için,  tez onay , özet ve abstract  sayfaları,  teslim alan enstitü görevlisine doc formatında mail olarak" w:value="d. Tez Kataloğu oluşturmak  için,  tez onay , özet ve abstract  sayfaları,  teslim alan enstitü görevlisine doc formatında mail olarak"/>
            <w:listItem w:displayText="gönderilecektir." w:value="gönderilecektir."/>
            <w:listItem w:displayText="4-Tez savunma sınavına girip düzeltme kararı çıkanların bölüm üstyazısıyla” jüri üyelerinin kişisel raporlarında gerekli gördükleri " w:value="4-Tez savunma sınavına girip düzeltme kararı çıkanların bölüm üstyazısıyla” jüri üyelerinin kişisel raporlarında gerekli gördükleri "/>
            <w:listItem w:displayText="düzeltmeleri yapmıştır” ibaresi yer alan” tez düzeltme tutanağı”" w:value="düzeltmeleri yapmıştır” ibaresi yer alan” tez düzeltme tutanağı”"/>
            <w:listItem w:displayText="5- Tez Veri Girişi ve Yayımlama izin Formu, (http://tez2.yok.gov.tr/) adresinden eksiksiz doldurulup, A4 boyutunda birinci hamur" w:value="5- Tez Veri Girişi ve Yayımlama izin Formu, (http://tez2.yok.gov.tr/) adresinden eksiksiz doldurulup, A4 boyutunda birinci hamur"/>
            <w:listItem w:displayText="kâğıda 2 adet yazdırılarak imzalanıp ayrı iki şeffaf dosya içerisinde teslim edilecektir." w:value="kâğıda 2 adet yazdırılarak imzalanıp ayrı iki şeffaf dosya içerisinde teslim edilecektir."/>
            <w:listItem w:displayText="6- Devlet burslusu olan yabancı uyruklu öğrenciler, Milli Eğitim Müdürlüğü’nden bursunun kesildiğine dair belge getirmek zorundadır." w:value="6- Devlet burslusu olan yabancı uyruklu öğrenciler, Milli Eğitim Müdürlüğü’nden bursunun kesildiğine dair belge getirmek zorundadır."/>
            <w:listItem w:displayText="7-Kimlik fotokopisi. (T.C Kimlik numarası ve Yabancı Kimlik numarası gözükecek şekilde) Kimlik bilgisi değişimleri belgelendirilerek" w:value="7-Kimlik fotokopisi. (T.C Kimlik numarası ve Yabancı Kimlik numarası gözükecek şekilde) Kimlik bilgisi değişimleri belgelendirilerek"/>
            <w:listItem w:displayText="bildirilmek zorundadır (Değişiklik halinde yeni nüfus cüzdanının fotokopisi teslim edilecek)." w:value="bildirilmek zorundadır (Değişiklik halinde yeni nüfus cüzdanının fotokopisi teslim edilecek)."/>
          </w:dropDownList>
        </w:sdtPr>
        <w:sdtContent>
          <w:r w:rsidR="00164884">
            <w:rPr>
              <w:rStyle w:val="GlAlntChar"/>
            </w:rPr>
            <w:t>Açıklamalar</w:t>
          </w:r>
        </w:sdtContent>
      </w:sdt>
      <w:r w:rsidR="00EA1AFA">
        <w:rPr>
          <w:rFonts w:ascii="Times New Roman" w:hAnsi="Times New Roman" w:cs="Times New Roman"/>
        </w:rPr>
        <w:t xml:space="preserve">                 </w:t>
      </w:r>
      <w:r w:rsidR="00D30331" w:rsidRPr="00D30331">
        <w:rPr>
          <w:rFonts w:ascii="Times New Roman" w:hAnsi="Times New Roman" w:cs="Times New Roman"/>
        </w:rPr>
        <w:t xml:space="preserve">     </w:t>
      </w:r>
    </w:p>
    <w:sectPr w:rsidR="00025421" w:rsidRPr="00D30331" w:rsidSect="00184F43">
      <w:pgSz w:w="11906" w:h="16838"/>
      <w:pgMar w:top="709" w:right="992" w:bottom="426" w:left="1418" w:header="709" w:footer="1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5400D" w14:textId="77777777" w:rsidR="009722C3" w:rsidRDefault="009722C3" w:rsidP="005A4A0E">
      <w:pPr>
        <w:spacing w:after="0" w:line="240" w:lineRule="auto"/>
      </w:pPr>
      <w:r>
        <w:separator/>
      </w:r>
    </w:p>
  </w:endnote>
  <w:endnote w:type="continuationSeparator" w:id="0">
    <w:p w14:paraId="210C4696" w14:textId="77777777" w:rsidR="009722C3" w:rsidRDefault="009722C3" w:rsidP="005A4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809AF" w14:textId="77777777" w:rsidR="009722C3" w:rsidRDefault="009722C3" w:rsidP="005A4A0E">
      <w:pPr>
        <w:spacing w:after="0" w:line="240" w:lineRule="auto"/>
      </w:pPr>
      <w:r>
        <w:separator/>
      </w:r>
    </w:p>
  </w:footnote>
  <w:footnote w:type="continuationSeparator" w:id="0">
    <w:p w14:paraId="630D7126" w14:textId="77777777" w:rsidR="009722C3" w:rsidRDefault="009722C3" w:rsidP="005A4A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TE0NrCwsLQwNzFT0lEKTi0uzszPAykwrAUABCYE8SwAAAA="/>
  </w:docVars>
  <w:rsids>
    <w:rsidRoot w:val="00004CB8"/>
    <w:rsid w:val="00004CB8"/>
    <w:rsid w:val="000062D7"/>
    <w:rsid w:val="0001134E"/>
    <w:rsid w:val="00025421"/>
    <w:rsid w:val="00025A85"/>
    <w:rsid w:val="00030B99"/>
    <w:rsid w:val="000364A2"/>
    <w:rsid w:val="00042901"/>
    <w:rsid w:val="00045AC1"/>
    <w:rsid w:val="00050F44"/>
    <w:rsid w:val="00053E15"/>
    <w:rsid w:val="0006242C"/>
    <w:rsid w:val="000A3F59"/>
    <w:rsid w:val="000C15CA"/>
    <w:rsid w:val="000C369A"/>
    <w:rsid w:val="000D62D1"/>
    <w:rsid w:val="000E0D30"/>
    <w:rsid w:val="000E3C3B"/>
    <w:rsid w:val="000F0EDF"/>
    <w:rsid w:val="000F492A"/>
    <w:rsid w:val="00100C5A"/>
    <w:rsid w:val="001371E0"/>
    <w:rsid w:val="00153665"/>
    <w:rsid w:val="00163900"/>
    <w:rsid w:val="00164884"/>
    <w:rsid w:val="001730FB"/>
    <w:rsid w:val="00184F43"/>
    <w:rsid w:val="001A2DE1"/>
    <w:rsid w:val="001B0E2A"/>
    <w:rsid w:val="001B3032"/>
    <w:rsid w:val="001B5210"/>
    <w:rsid w:val="001B7F51"/>
    <w:rsid w:val="001C0022"/>
    <w:rsid w:val="001C1E7B"/>
    <w:rsid w:val="001C23AF"/>
    <w:rsid w:val="001C2A47"/>
    <w:rsid w:val="001C4105"/>
    <w:rsid w:val="001C765B"/>
    <w:rsid w:val="001E5A9D"/>
    <w:rsid w:val="001F0928"/>
    <w:rsid w:val="001F4E74"/>
    <w:rsid w:val="001F5781"/>
    <w:rsid w:val="001F798F"/>
    <w:rsid w:val="002025E6"/>
    <w:rsid w:val="00207E27"/>
    <w:rsid w:val="002122EF"/>
    <w:rsid w:val="002148D9"/>
    <w:rsid w:val="00215B8D"/>
    <w:rsid w:val="00215D9A"/>
    <w:rsid w:val="002227FF"/>
    <w:rsid w:val="00231825"/>
    <w:rsid w:val="00232D2E"/>
    <w:rsid w:val="00262FE8"/>
    <w:rsid w:val="00272538"/>
    <w:rsid w:val="00282E24"/>
    <w:rsid w:val="00285A2D"/>
    <w:rsid w:val="002868D0"/>
    <w:rsid w:val="0029268C"/>
    <w:rsid w:val="00293657"/>
    <w:rsid w:val="002A477A"/>
    <w:rsid w:val="002B60A0"/>
    <w:rsid w:val="002E0350"/>
    <w:rsid w:val="002F0E04"/>
    <w:rsid w:val="0030040C"/>
    <w:rsid w:val="00306C01"/>
    <w:rsid w:val="0031253B"/>
    <w:rsid w:val="00313D31"/>
    <w:rsid w:val="00313DE8"/>
    <w:rsid w:val="00317580"/>
    <w:rsid w:val="00327678"/>
    <w:rsid w:val="00340330"/>
    <w:rsid w:val="00346CD2"/>
    <w:rsid w:val="00347F9E"/>
    <w:rsid w:val="00355A05"/>
    <w:rsid w:val="00361406"/>
    <w:rsid w:val="003629F0"/>
    <w:rsid w:val="00374ED6"/>
    <w:rsid w:val="00380147"/>
    <w:rsid w:val="003809FE"/>
    <w:rsid w:val="0038154F"/>
    <w:rsid w:val="0038704A"/>
    <w:rsid w:val="0039039F"/>
    <w:rsid w:val="003A3E43"/>
    <w:rsid w:val="003B37BB"/>
    <w:rsid w:val="003B4C9E"/>
    <w:rsid w:val="003C531A"/>
    <w:rsid w:val="003C5669"/>
    <w:rsid w:val="003C5C08"/>
    <w:rsid w:val="003C7D9B"/>
    <w:rsid w:val="003D0D10"/>
    <w:rsid w:val="003E09D0"/>
    <w:rsid w:val="003E7F42"/>
    <w:rsid w:val="003F3D23"/>
    <w:rsid w:val="003F5227"/>
    <w:rsid w:val="0040454F"/>
    <w:rsid w:val="0040488A"/>
    <w:rsid w:val="004134E6"/>
    <w:rsid w:val="00434AAF"/>
    <w:rsid w:val="00437BBF"/>
    <w:rsid w:val="0044189B"/>
    <w:rsid w:val="00450BE3"/>
    <w:rsid w:val="00451A6E"/>
    <w:rsid w:val="00451DC7"/>
    <w:rsid w:val="00454722"/>
    <w:rsid w:val="0046068F"/>
    <w:rsid w:val="004644FA"/>
    <w:rsid w:val="00480CE8"/>
    <w:rsid w:val="00493197"/>
    <w:rsid w:val="0049555F"/>
    <w:rsid w:val="004962DA"/>
    <w:rsid w:val="004D4D6B"/>
    <w:rsid w:val="004D6ED1"/>
    <w:rsid w:val="004D6F86"/>
    <w:rsid w:val="004E6C8E"/>
    <w:rsid w:val="004E7E82"/>
    <w:rsid w:val="00523E43"/>
    <w:rsid w:val="00526B6A"/>
    <w:rsid w:val="00533CF2"/>
    <w:rsid w:val="00543026"/>
    <w:rsid w:val="005545B5"/>
    <w:rsid w:val="00557984"/>
    <w:rsid w:val="00557D9A"/>
    <w:rsid w:val="00581B1F"/>
    <w:rsid w:val="005A10AF"/>
    <w:rsid w:val="005A4A0E"/>
    <w:rsid w:val="005D313C"/>
    <w:rsid w:val="005F00D3"/>
    <w:rsid w:val="005F4C1F"/>
    <w:rsid w:val="00602AE8"/>
    <w:rsid w:val="006128A3"/>
    <w:rsid w:val="0061515C"/>
    <w:rsid w:val="0061673F"/>
    <w:rsid w:val="0063649F"/>
    <w:rsid w:val="006432C0"/>
    <w:rsid w:val="00652358"/>
    <w:rsid w:val="00660E32"/>
    <w:rsid w:val="0066246A"/>
    <w:rsid w:val="00663A26"/>
    <w:rsid w:val="00677B52"/>
    <w:rsid w:val="00681B99"/>
    <w:rsid w:val="0068479E"/>
    <w:rsid w:val="006849CA"/>
    <w:rsid w:val="006A5E98"/>
    <w:rsid w:val="006A7652"/>
    <w:rsid w:val="006B275E"/>
    <w:rsid w:val="006C6395"/>
    <w:rsid w:val="006D6432"/>
    <w:rsid w:val="006E099F"/>
    <w:rsid w:val="006E4B9A"/>
    <w:rsid w:val="006F6280"/>
    <w:rsid w:val="00700138"/>
    <w:rsid w:val="00721B16"/>
    <w:rsid w:val="007308DD"/>
    <w:rsid w:val="00742E15"/>
    <w:rsid w:val="00756144"/>
    <w:rsid w:val="00770680"/>
    <w:rsid w:val="00772180"/>
    <w:rsid w:val="00776DDC"/>
    <w:rsid w:val="00792A42"/>
    <w:rsid w:val="007A138B"/>
    <w:rsid w:val="007B13CA"/>
    <w:rsid w:val="007B257A"/>
    <w:rsid w:val="007B3E31"/>
    <w:rsid w:val="007F45AD"/>
    <w:rsid w:val="00800B83"/>
    <w:rsid w:val="008032AA"/>
    <w:rsid w:val="0080451C"/>
    <w:rsid w:val="0080467E"/>
    <w:rsid w:val="00817B94"/>
    <w:rsid w:val="0082605F"/>
    <w:rsid w:val="0083770A"/>
    <w:rsid w:val="008458F4"/>
    <w:rsid w:val="00852F26"/>
    <w:rsid w:val="0086339D"/>
    <w:rsid w:val="00867FEE"/>
    <w:rsid w:val="0087643B"/>
    <w:rsid w:val="008A169E"/>
    <w:rsid w:val="008A72D6"/>
    <w:rsid w:val="008C0B08"/>
    <w:rsid w:val="008C1A01"/>
    <w:rsid w:val="008C30CB"/>
    <w:rsid w:val="008C4BCA"/>
    <w:rsid w:val="008E1BA5"/>
    <w:rsid w:val="008E1CFB"/>
    <w:rsid w:val="008E3701"/>
    <w:rsid w:val="008F2588"/>
    <w:rsid w:val="008F5099"/>
    <w:rsid w:val="008F632A"/>
    <w:rsid w:val="00906466"/>
    <w:rsid w:val="00920194"/>
    <w:rsid w:val="00926296"/>
    <w:rsid w:val="00926627"/>
    <w:rsid w:val="00927756"/>
    <w:rsid w:val="00931018"/>
    <w:rsid w:val="0093113A"/>
    <w:rsid w:val="00933DDB"/>
    <w:rsid w:val="009358FF"/>
    <w:rsid w:val="009560FC"/>
    <w:rsid w:val="0096629F"/>
    <w:rsid w:val="009722C3"/>
    <w:rsid w:val="0099434D"/>
    <w:rsid w:val="009A02E7"/>
    <w:rsid w:val="009B35D1"/>
    <w:rsid w:val="009B6360"/>
    <w:rsid w:val="009B70AA"/>
    <w:rsid w:val="009C4B67"/>
    <w:rsid w:val="009D0F19"/>
    <w:rsid w:val="009E206C"/>
    <w:rsid w:val="009E32E2"/>
    <w:rsid w:val="009F0A92"/>
    <w:rsid w:val="009F1685"/>
    <w:rsid w:val="009F1842"/>
    <w:rsid w:val="009F5371"/>
    <w:rsid w:val="00A02933"/>
    <w:rsid w:val="00A10D7D"/>
    <w:rsid w:val="00A26FCB"/>
    <w:rsid w:val="00A30BA9"/>
    <w:rsid w:val="00A34D6E"/>
    <w:rsid w:val="00A44F2F"/>
    <w:rsid w:val="00A450FC"/>
    <w:rsid w:val="00A52DBA"/>
    <w:rsid w:val="00A7294D"/>
    <w:rsid w:val="00A760EF"/>
    <w:rsid w:val="00A76339"/>
    <w:rsid w:val="00A77827"/>
    <w:rsid w:val="00A939FC"/>
    <w:rsid w:val="00AB48E1"/>
    <w:rsid w:val="00AC1528"/>
    <w:rsid w:val="00AC351C"/>
    <w:rsid w:val="00AF24D8"/>
    <w:rsid w:val="00AF2A1D"/>
    <w:rsid w:val="00AF4504"/>
    <w:rsid w:val="00AF4EF2"/>
    <w:rsid w:val="00AF64B2"/>
    <w:rsid w:val="00B17759"/>
    <w:rsid w:val="00B31339"/>
    <w:rsid w:val="00B33BA2"/>
    <w:rsid w:val="00B4026C"/>
    <w:rsid w:val="00B45714"/>
    <w:rsid w:val="00B51681"/>
    <w:rsid w:val="00B52B88"/>
    <w:rsid w:val="00B5483A"/>
    <w:rsid w:val="00B62D7E"/>
    <w:rsid w:val="00B761BD"/>
    <w:rsid w:val="00B90F04"/>
    <w:rsid w:val="00B939EB"/>
    <w:rsid w:val="00BA54E1"/>
    <w:rsid w:val="00BB1C50"/>
    <w:rsid w:val="00BB30BF"/>
    <w:rsid w:val="00BB4834"/>
    <w:rsid w:val="00BC3961"/>
    <w:rsid w:val="00BD661D"/>
    <w:rsid w:val="00BE3F2E"/>
    <w:rsid w:val="00C0324C"/>
    <w:rsid w:val="00C059C2"/>
    <w:rsid w:val="00C0639E"/>
    <w:rsid w:val="00C2399C"/>
    <w:rsid w:val="00C255CD"/>
    <w:rsid w:val="00C30BE0"/>
    <w:rsid w:val="00C34C46"/>
    <w:rsid w:val="00C46F0A"/>
    <w:rsid w:val="00C50EC4"/>
    <w:rsid w:val="00C57724"/>
    <w:rsid w:val="00C631F9"/>
    <w:rsid w:val="00C656C1"/>
    <w:rsid w:val="00C96BF6"/>
    <w:rsid w:val="00CA1230"/>
    <w:rsid w:val="00CA6020"/>
    <w:rsid w:val="00CB531F"/>
    <w:rsid w:val="00CC4B09"/>
    <w:rsid w:val="00CC5F5E"/>
    <w:rsid w:val="00CD1B91"/>
    <w:rsid w:val="00CF710D"/>
    <w:rsid w:val="00D208B9"/>
    <w:rsid w:val="00D20D73"/>
    <w:rsid w:val="00D242F5"/>
    <w:rsid w:val="00D242F8"/>
    <w:rsid w:val="00D30331"/>
    <w:rsid w:val="00D51460"/>
    <w:rsid w:val="00D54640"/>
    <w:rsid w:val="00D57E12"/>
    <w:rsid w:val="00D60C66"/>
    <w:rsid w:val="00D65B57"/>
    <w:rsid w:val="00D75E48"/>
    <w:rsid w:val="00D76A85"/>
    <w:rsid w:val="00DA3CFB"/>
    <w:rsid w:val="00DB7DD0"/>
    <w:rsid w:val="00E010BC"/>
    <w:rsid w:val="00E17828"/>
    <w:rsid w:val="00E323F9"/>
    <w:rsid w:val="00E33C3D"/>
    <w:rsid w:val="00E43593"/>
    <w:rsid w:val="00E471DA"/>
    <w:rsid w:val="00E52600"/>
    <w:rsid w:val="00E53514"/>
    <w:rsid w:val="00E6058F"/>
    <w:rsid w:val="00E63A36"/>
    <w:rsid w:val="00E66041"/>
    <w:rsid w:val="00E743CF"/>
    <w:rsid w:val="00E756A5"/>
    <w:rsid w:val="00E84509"/>
    <w:rsid w:val="00E93605"/>
    <w:rsid w:val="00EA1AFA"/>
    <w:rsid w:val="00EA2CE6"/>
    <w:rsid w:val="00EA4B2D"/>
    <w:rsid w:val="00EB586A"/>
    <w:rsid w:val="00EC6827"/>
    <w:rsid w:val="00EC6954"/>
    <w:rsid w:val="00ED640C"/>
    <w:rsid w:val="00EE3E3F"/>
    <w:rsid w:val="00EE5099"/>
    <w:rsid w:val="00EE5F6F"/>
    <w:rsid w:val="00F00030"/>
    <w:rsid w:val="00F04569"/>
    <w:rsid w:val="00F06820"/>
    <w:rsid w:val="00F1593E"/>
    <w:rsid w:val="00F1687B"/>
    <w:rsid w:val="00F21265"/>
    <w:rsid w:val="00F277DA"/>
    <w:rsid w:val="00F50338"/>
    <w:rsid w:val="00F53642"/>
    <w:rsid w:val="00F626A0"/>
    <w:rsid w:val="00F71C02"/>
    <w:rsid w:val="00F748C0"/>
    <w:rsid w:val="00F74A1B"/>
    <w:rsid w:val="00F8064D"/>
    <w:rsid w:val="00F83451"/>
    <w:rsid w:val="00F940EC"/>
    <w:rsid w:val="00F945D8"/>
    <w:rsid w:val="00FB7B01"/>
    <w:rsid w:val="00FC6512"/>
    <w:rsid w:val="00FD5C18"/>
    <w:rsid w:val="00FE0B64"/>
    <w:rsid w:val="00FF0A8D"/>
    <w:rsid w:val="00FF1D95"/>
    <w:rsid w:val="00FF548C"/>
    <w:rsid w:val="00FF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6E6D6F"/>
  <w15:docId w15:val="{0F649BFC-65C9-4CEF-891E-044BA974E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locked/>
    <w:rsid w:val="00FF7891"/>
    <w:pPr>
      <w:keepNext/>
      <w:spacing w:after="0" w:line="240" w:lineRule="auto"/>
      <w:jc w:val="center"/>
      <w:outlineLvl w:val="0"/>
    </w:pPr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locked/>
    <w:rsid w:val="00E743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A4A0E"/>
  </w:style>
  <w:style w:type="paragraph" w:styleId="AltBilgi">
    <w:name w:val="footer"/>
    <w:basedOn w:val="Normal"/>
    <w:link w:val="Al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A4A0E"/>
  </w:style>
  <w:style w:type="character" w:styleId="Gl">
    <w:name w:val="Strong"/>
    <w:basedOn w:val="VarsaylanParagrafYazTipi"/>
    <w:uiPriority w:val="22"/>
    <w:qFormat/>
    <w:locked/>
    <w:rsid w:val="00D20D73"/>
    <w:rPr>
      <w:b/>
      <w:bCs/>
    </w:rPr>
  </w:style>
  <w:style w:type="character" w:styleId="Vurgu">
    <w:name w:val="Emphasis"/>
    <w:basedOn w:val="VarsaylanParagrafYazTipi"/>
    <w:uiPriority w:val="20"/>
    <w:qFormat/>
    <w:locked/>
    <w:rsid w:val="00D20D73"/>
    <w:rPr>
      <w:i/>
      <w:iCs/>
    </w:rPr>
  </w:style>
  <w:style w:type="table" w:styleId="TabloKlavuzu">
    <w:name w:val="Table Grid"/>
    <w:basedOn w:val="NormalTablo"/>
    <w:uiPriority w:val="39"/>
    <w:locked/>
    <w:rsid w:val="00867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locked/>
    <w:rsid w:val="00867FEE"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locked/>
    <w:rsid w:val="00867FEE"/>
    <w:rPr>
      <w:color w:val="808080"/>
    </w:rPr>
  </w:style>
  <w:style w:type="character" w:customStyle="1" w:styleId="Stil1">
    <w:name w:val="Stil1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2">
    <w:name w:val="Stil2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3">
    <w:name w:val="Stil3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locked/>
    <w:rsid w:val="00867FEE"/>
    <w:rPr>
      <w:rFonts w:ascii="Times New Roman" w:hAnsi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67F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7FEE"/>
    <w:rPr>
      <w:rFonts w:ascii="Tahoma" w:hAnsi="Tahoma" w:cs="Tahoma"/>
      <w:sz w:val="16"/>
      <w:szCs w:val="16"/>
    </w:rPr>
  </w:style>
  <w:style w:type="paragraph" w:styleId="GlAlnt">
    <w:name w:val="Intense Quote"/>
    <w:basedOn w:val="Normal"/>
    <w:next w:val="Normal"/>
    <w:link w:val="GlAlntChar"/>
    <w:uiPriority w:val="30"/>
    <w:qFormat/>
    <w:locked/>
    <w:rsid w:val="004644F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4644FA"/>
    <w:rPr>
      <w:b/>
      <w:bCs/>
      <w:i/>
      <w:iCs/>
      <w:color w:val="4F81BD" w:themeColor="accent1"/>
    </w:rPr>
  </w:style>
  <w:style w:type="character" w:styleId="GlVurgulama">
    <w:name w:val="Intense Emphasis"/>
    <w:basedOn w:val="VarsaylanParagrafYazTipi"/>
    <w:uiPriority w:val="21"/>
    <w:qFormat/>
    <w:locked/>
    <w:rsid w:val="004644FA"/>
    <w:rPr>
      <w:b/>
      <w:bCs/>
      <w:i/>
      <w:iCs/>
      <w:color w:val="4F81BD" w:themeColor="accent1"/>
    </w:rPr>
  </w:style>
  <w:style w:type="character" w:customStyle="1" w:styleId="Balk1Char">
    <w:name w:val="Başlık 1 Char"/>
    <w:basedOn w:val="VarsaylanParagrafYazTipi"/>
    <w:link w:val="Balk1"/>
    <w:rsid w:val="00FF7891"/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GvdeMetni">
    <w:name w:val="Body Text"/>
    <w:basedOn w:val="Normal"/>
    <w:link w:val="GvdeMetniChar"/>
    <w:locked/>
    <w:rsid w:val="00FF7891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FF7891"/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Stil6">
    <w:name w:val="Stil6"/>
    <w:basedOn w:val="VarsaylanParagrafYazTipi"/>
    <w:uiPriority w:val="1"/>
    <w:rsid w:val="00C96BF6"/>
  </w:style>
  <w:style w:type="character" w:customStyle="1" w:styleId="Balk2Char">
    <w:name w:val="Başlık 2 Char"/>
    <w:basedOn w:val="VarsaylanParagrafYazTipi"/>
    <w:link w:val="Balk2"/>
    <w:uiPriority w:val="9"/>
    <w:semiHidden/>
    <w:rsid w:val="00E743C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3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B6935772E6946B8BF062894F4079A6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BF4E2DC-DD14-451F-8698-7B14A8BE384A}"/>
      </w:docPartPr>
      <w:docPartBody>
        <w:p w:rsidR="00E604E1" w:rsidRDefault="002E6D24" w:rsidP="002E6D24">
          <w:pPr>
            <w:pStyle w:val="DB6935772E6946B8BF062894F4079A6D"/>
          </w:pPr>
          <w:r w:rsidRPr="0067436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A5A6E"/>
    <w:rsid w:val="000049BA"/>
    <w:rsid w:val="00037D85"/>
    <w:rsid w:val="0008619A"/>
    <w:rsid w:val="000C3D7D"/>
    <w:rsid w:val="000F33AE"/>
    <w:rsid w:val="00113DCB"/>
    <w:rsid w:val="00134306"/>
    <w:rsid w:val="00163426"/>
    <w:rsid w:val="001B49F6"/>
    <w:rsid w:val="001D02D7"/>
    <w:rsid w:val="001D2F96"/>
    <w:rsid w:val="00230C8F"/>
    <w:rsid w:val="002E6D24"/>
    <w:rsid w:val="002F79BB"/>
    <w:rsid w:val="00307235"/>
    <w:rsid w:val="00336814"/>
    <w:rsid w:val="003878BF"/>
    <w:rsid w:val="003C74E3"/>
    <w:rsid w:val="003E5EBA"/>
    <w:rsid w:val="004A5A6E"/>
    <w:rsid w:val="0056179B"/>
    <w:rsid w:val="006D0F49"/>
    <w:rsid w:val="006E4A33"/>
    <w:rsid w:val="0071230E"/>
    <w:rsid w:val="007B2C03"/>
    <w:rsid w:val="007D5F71"/>
    <w:rsid w:val="007F3AC6"/>
    <w:rsid w:val="008F71E5"/>
    <w:rsid w:val="00902297"/>
    <w:rsid w:val="00933D29"/>
    <w:rsid w:val="00951546"/>
    <w:rsid w:val="009C4680"/>
    <w:rsid w:val="009D7734"/>
    <w:rsid w:val="00A41FF2"/>
    <w:rsid w:val="00A612EE"/>
    <w:rsid w:val="00AA0165"/>
    <w:rsid w:val="00AD0857"/>
    <w:rsid w:val="00B24517"/>
    <w:rsid w:val="00BC6701"/>
    <w:rsid w:val="00BF5F92"/>
    <w:rsid w:val="00C277D4"/>
    <w:rsid w:val="00C52C63"/>
    <w:rsid w:val="00C8625B"/>
    <w:rsid w:val="00CD6493"/>
    <w:rsid w:val="00DB5007"/>
    <w:rsid w:val="00E03C32"/>
    <w:rsid w:val="00E60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E6D24"/>
    <w:rPr>
      <w:color w:val="808080"/>
    </w:rPr>
  </w:style>
  <w:style w:type="paragraph" w:customStyle="1" w:styleId="DB6935772E6946B8BF062894F4079A6D">
    <w:name w:val="DB6935772E6946B8BF062894F4079A6D"/>
    <w:rsid w:val="002E6D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CDDC9C-A4E4-455A-AB74-2559D25E3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ALPER BARAN</dc:creator>
  <cp:keywords/>
  <cp:lastModifiedBy>Harun ÖZBAY</cp:lastModifiedBy>
  <cp:revision>3</cp:revision>
  <cp:lastPrinted>2018-03-16T12:20:00Z</cp:lastPrinted>
  <dcterms:created xsi:type="dcterms:W3CDTF">2022-03-15T13:21:00Z</dcterms:created>
  <dcterms:modified xsi:type="dcterms:W3CDTF">2022-07-18T18:49:00Z</dcterms:modified>
</cp:coreProperties>
</file>